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Fedor Banuchi</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Fedor</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anuchi</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8048 Pinnacle Peak Ave Las Vegas, NV, USA 89113</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fbanuchi@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617803618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tteo</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2/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Sofia</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28/2022</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